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4"/>
        <w:tblpPr w:leftFromText="180" w:rightFromText="180" w:horzAnchor="margin" w:tblpY="225"/>
        <w:tblW w:w="134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552"/>
        <w:gridCol w:w="3118"/>
        <w:gridCol w:w="1414"/>
        <w:gridCol w:w="1563"/>
        <w:gridCol w:w="2552"/>
        <w:gridCol w:w="2268"/>
      </w:tblGrid>
      <w:tr w:rsidR="006B216A" w:rsidRPr="006B216A" w:rsidTr="00E91B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7" w:type="dxa"/>
            <w:gridSpan w:val="6"/>
            <w:tcBorders>
              <w:top w:val="single" w:sz="4" w:space="0" w:color="auto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 xml:space="preserve">Supplementary Table 1. </w:t>
            </w: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Factors associated with persistent positive serology among the pediatric cohort</w:t>
            </w:r>
          </w:p>
        </w:tc>
      </w:tr>
      <w:tr w:rsidR="006B216A" w:rsidRPr="006B216A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  <w:hideMark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2977" w:type="dxa"/>
            <w:gridSpan w:val="2"/>
            <w:tcBorders>
              <w:top w:val="dashed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Persistent positive serology</w:t>
            </w:r>
          </w:p>
        </w:tc>
        <w:tc>
          <w:tcPr>
            <w:tcW w:w="4820" w:type="dxa"/>
            <w:gridSpan w:val="2"/>
            <w:tcBorders>
              <w:top w:val="single" w:sz="4" w:space="0" w:color="auto"/>
              <w:left w:val="dashed" w:sz="4" w:space="0" w:color="auto"/>
              <w:bottom w:val="nil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Logistic regression</w:t>
            </w:r>
          </w:p>
        </w:tc>
      </w:tr>
      <w:tr w:rsidR="006B216A" w:rsidRPr="006B216A" w:rsidTr="00E91BD6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No, N (%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Yes, N (%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OR (95%CI), P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AdjOR (95%CI), P</w:t>
            </w:r>
          </w:p>
        </w:tc>
      </w:tr>
      <w:tr w:rsidR="006B216A" w:rsidRPr="006B216A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Total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 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,006 (74.7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81 (25.3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6B216A" w:rsidRPr="006B216A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gridSpan w:val="2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Age, years, median (IQR)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8 (6-12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0 (7-14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.08 (1.06-1.10), &lt;.001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.09 (1.06-1.11), &lt;.001</w:t>
            </w:r>
          </w:p>
        </w:tc>
      </w:tr>
      <w:tr w:rsidR="006B216A" w:rsidRPr="006B216A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  <w:hideMark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Sex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Male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,217 (74.0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27 (26.0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6B216A" w:rsidRPr="006B216A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Female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89 (75.6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54 (24.4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.09 (0.91-1.30), 0.347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6B216A" w:rsidRPr="006B216A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  <w:hideMark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Ethnicity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Jew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,616 (84.6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95 (15.4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6B216A" w:rsidRPr="006B216A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Others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90 (50.3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86 (49.7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5.42 (4.49-6.54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2.35 (1.80-3.07), &lt;.001</w:t>
            </w:r>
          </w:p>
        </w:tc>
      </w:tr>
      <w:tr w:rsidR="006B216A" w:rsidRPr="006B216A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  <w:hideMark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 xml:space="preserve">Socioeconomic 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High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31 (90.5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6 (9.5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</w:tr>
      <w:tr w:rsidR="006B216A" w:rsidRPr="006B216A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status</w:t>
            </w:r>
          </w:p>
        </w:tc>
        <w:tc>
          <w:tcPr>
            <w:tcW w:w="3118" w:type="dxa"/>
            <w:tcBorders>
              <w:top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Medium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nil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722 (84.0)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8 (16.0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.81 (1.30-2.52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.52 (1.08-2.10), 0.017</w:t>
            </w:r>
          </w:p>
        </w:tc>
      </w:tr>
      <w:tr w:rsidR="006B216A" w:rsidRPr="006B216A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Low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747 (60.6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485 (39.4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6.15 (4.56-8.29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2.52 (1.75-3.64), &lt;.001</w:t>
            </w:r>
          </w:p>
        </w:tc>
      </w:tr>
      <w:tr w:rsidR="006B216A" w:rsidRPr="006B216A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  <w:hideMark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Type 1 DM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No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,898 (74.5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48 (25.5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6B216A" w:rsidRPr="006B216A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 </w:t>
            </w: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  <w:hideMark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Yes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08 (76.6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3 (23.4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0.89 (0.60-1.33), 0.587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6B216A" w:rsidRPr="006B216A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Anti-tTG level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-3 ULN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763 (86.8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16 (13.2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  <w:right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</w:tr>
      <w:tr w:rsidR="006B216A" w:rsidRPr="006B216A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-5 ULN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nil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319 (82.4)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68 (17.6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.40 (1.01-1.94), 0.043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nil"/>
              <w:right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.49 (1.05-2.13), 0.025</w:t>
            </w:r>
          </w:p>
        </w:tc>
      </w:tr>
      <w:tr w:rsidR="006B216A" w:rsidRPr="006B216A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-9.9 ULN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nil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389 (77.0)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16 (23.0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.96 (1.47-2.60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nil"/>
              <w:right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.92 (1.46-2.62), &lt;.001</w:t>
            </w:r>
          </w:p>
        </w:tc>
      </w:tr>
      <w:tr w:rsidR="006B216A" w:rsidRPr="006B216A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≥ 10 ULN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535 (58.4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381 (41.6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4.68 (3.70-5.91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4.99 (3.79-6.56), &lt;.001</w:t>
            </w:r>
          </w:p>
        </w:tc>
      </w:tr>
      <w:tr w:rsidR="006B216A" w:rsidRPr="006B216A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gridSpan w:val="2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Time first-last anti-tTG tests ,months (IQR)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27 (20-32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25 (17-31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0.98 (0.97-0.99), 0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0.99 (0.97-1.01), 0.370</w:t>
            </w:r>
          </w:p>
        </w:tc>
      </w:tr>
      <w:tr w:rsidR="006B216A" w:rsidRPr="006B216A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gridSpan w:val="2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>Number of subsequent anti-tTG tests, N (IQR)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single" w:sz="4" w:space="0" w:color="auto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3 (2-4)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2 (1-3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0.71 (0.66-0.76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0.75 (0.68-0.82), &lt;.001</w:t>
            </w:r>
          </w:p>
        </w:tc>
      </w:tr>
      <w:tr w:rsidR="006B216A" w:rsidRPr="006B216A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Anti-tTG/Anti-</w:t>
            </w:r>
            <w:r w:rsidRPr="006B216A">
              <w:rPr>
                <w:rFonts w:asciiTheme="minorBidi" w:hAnsiTheme="minorBidi"/>
                <w:b w:val="0"/>
                <w:bCs w:val="0"/>
                <w:sz w:val="20"/>
                <w:szCs w:val="20"/>
              </w:rPr>
              <w:t xml:space="preserve"> EMA status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Only anti-tTG is positive*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32 (70.7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551 (29.3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</w:tr>
      <w:tr w:rsidR="006B216A" w:rsidRPr="006B216A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Anti-tTG &amp; anti-EMA are positive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nil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674 (83.8)</w:t>
            </w:r>
          </w:p>
        </w:tc>
        <w:tc>
          <w:tcPr>
            <w:tcW w:w="1563" w:type="dxa"/>
            <w:tcBorders>
              <w:top w:val="nil"/>
              <w:left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30 (16.2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0.46 (0.37-0.55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.73 (1.13-2.26), &lt;.001</w:t>
            </w:r>
          </w:p>
        </w:tc>
      </w:tr>
      <w:tr w:rsidR="006B216A" w:rsidRPr="006B216A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single" w:sz="4" w:space="0" w:color="auto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Diagnosis of CD</w:t>
            </w:r>
          </w:p>
        </w:tc>
        <w:tc>
          <w:tcPr>
            <w:tcW w:w="3118" w:type="dxa"/>
            <w:tcBorders>
              <w:top w:val="single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414" w:type="dxa"/>
            <w:tcBorders>
              <w:top w:val="single" w:sz="4" w:space="0" w:color="auto"/>
              <w:left w:val="dashed" w:sz="4" w:space="0" w:color="auto"/>
              <w:bottom w:val="nil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1,525 (79.6)</w:t>
            </w:r>
          </w:p>
        </w:tc>
        <w:tc>
          <w:tcPr>
            <w:tcW w:w="1563" w:type="dxa"/>
            <w:tcBorders>
              <w:top w:val="single" w:sz="4" w:space="0" w:color="auto"/>
              <w:left w:val="nil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390 (20.4)</w:t>
            </w:r>
          </w:p>
        </w:tc>
        <w:tc>
          <w:tcPr>
            <w:tcW w:w="2552" w:type="dxa"/>
            <w:tcBorders>
              <w:top w:val="single" w:sz="4" w:space="0" w:color="auto"/>
              <w:left w:val="dashed" w:sz="4" w:space="0" w:color="auto"/>
              <w:bottom w:val="nil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  <w:tc>
          <w:tcPr>
            <w:tcW w:w="2268" w:type="dxa"/>
            <w:tcBorders>
              <w:top w:val="single" w:sz="4" w:space="0" w:color="auto"/>
              <w:left w:val="dashed" w:sz="4" w:space="0" w:color="auto"/>
              <w:bottom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 (Ref)</w:t>
            </w:r>
          </w:p>
        </w:tc>
      </w:tr>
      <w:tr w:rsidR="006B216A" w:rsidRPr="006B216A" w:rsidTr="00E91B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  <w:tcBorders>
              <w:top w:val="nil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rPr>
                <w:rFonts w:asciiTheme="minorBidi" w:hAnsiTheme="min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414" w:type="dxa"/>
            <w:tcBorders>
              <w:top w:val="nil"/>
              <w:left w:val="dashed" w:sz="4" w:space="0" w:color="auto"/>
              <w:bottom w:val="dashed" w:sz="4" w:space="0" w:color="auto"/>
              <w:right w:val="nil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481 (62.3)</w:t>
            </w:r>
          </w:p>
        </w:tc>
        <w:tc>
          <w:tcPr>
            <w:tcW w:w="1563" w:type="dxa"/>
            <w:tcBorders>
              <w:top w:val="nil"/>
              <w:left w:val="nil"/>
              <w:bottom w:val="dashed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291 (37.7)</w:t>
            </w:r>
          </w:p>
        </w:tc>
        <w:tc>
          <w:tcPr>
            <w:tcW w:w="2552" w:type="dxa"/>
            <w:tcBorders>
              <w:top w:val="nil"/>
              <w:left w:val="dashed" w:sz="4" w:space="0" w:color="auto"/>
              <w:bottom w:val="single" w:sz="4" w:space="0" w:color="auto"/>
              <w:right w:val="dashed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2.36 (1.97-2.84), &lt;.001</w:t>
            </w:r>
          </w:p>
        </w:tc>
        <w:tc>
          <w:tcPr>
            <w:tcW w:w="2268" w:type="dxa"/>
            <w:tcBorders>
              <w:top w:val="nil"/>
              <w:left w:val="dashed" w:sz="4" w:space="0" w:color="auto"/>
              <w:bottom w:val="single" w:sz="4" w:space="0" w:color="auto"/>
            </w:tcBorders>
            <w:noWrap/>
          </w:tcPr>
          <w:p w:rsidR="006B216A" w:rsidRPr="006B216A" w:rsidRDefault="006B216A" w:rsidP="00E91BD6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hAnsiTheme="minorBidi"/>
                <w:sz w:val="20"/>
                <w:szCs w:val="20"/>
              </w:rPr>
              <w:t>1.90 (1.53-2.36), &lt;.001</w:t>
            </w:r>
          </w:p>
        </w:tc>
      </w:tr>
      <w:tr w:rsidR="006B216A" w:rsidRPr="0046513F" w:rsidTr="00E91BD6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7" w:type="dxa"/>
            <w:gridSpan w:val="6"/>
            <w:tcBorders>
              <w:top w:val="single" w:sz="4" w:space="0" w:color="auto"/>
              <w:bottom w:val="single" w:sz="4" w:space="0" w:color="auto"/>
            </w:tcBorders>
            <w:noWrap/>
          </w:tcPr>
          <w:p w:rsidR="006B216A" w:rsidRPr="0046513F" w:rsidRDefault="006B216A" w:rsidP="00E91BD6">
            <w:pPr>
              <w:bidi w:val="0"/>
              <w:rPr>
                <w:rFonts w:asciiTheme="minorBidi" w:hAnsiTheme="minorBidi"/>
                <w:sz w:val="20"/>
                <w:szCs w:val="20"/>
              </w:rPr>
            </w:pPr>
            <w:r w:rsidRPr="006B216A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 xml:space="preserve">IQR: Interquartile Range; D.M.: Diabetes Mellitus; </w:t>
            </w:r>
            <w:proofErr w:type="spellStart"/>
            <w:r w:rsidRPr="006B216A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tTg</w:t>
            </w:r>
            <w:proofErr w:type="spellEnd"/>
            <w:r w:rsidRPr="006B216A">
              <w:rPr>
                <w:rFonts w:asciiTheme="minorBidi" w:eastAsia="Times New Roman" w:hAnsiTheme="minorBidi"/>
                <w:b w:val="0"/>
                <w:bCs w:val="0"/>
                <w:color w:val="000000"/>
                <w:sz w:val="20"/>
                <w:szCs w:val="20"/>
              </w:rPr>
              <w:t>: tissue transglutaminase; ULN: Upper Limit Normal; EMA:  endomysial antibodies; Only anti-tTG is positive*- Anti-EMA is negative or absent; CD: Celiac Disease.</w:t>
            </w:r>
            <w:bookmarkStart w:id="0" w:name="_GoBack"/>
            <w:bookmarkEnd w:id="0"/>
          </w:p>
        </w:tc>
      </w:tr>
    </w:tbl>
    <w:p w:rsidR="00465C0A" w:rsidRPr="006B216A" w:rsidRDefault="00465C0A" w:rsidP="006B216A">
      <w:pPr>
        <w:bidi w:val="0"/>
      </w:pPr>
    </w:p>
    <w:sectPr w:rsidR="00465C0A" w:rsidRPr="006B216A" w:rsidSect="006B216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800" w:right="1440" w:bottom="180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7AC2" w:rsidRDefault="005D7AC2" w:rsidP="006B216A">
      <w:pPr>
        <w:spacing w:after="0" w:line="240" w:lineRule="auto"/>
      </w:pPr>
      <w:r>
        <w:separator/>
      </w:r>
    </w:p>
  </w:endnote>
  <w:endnote w:type="continuationSeparator" w:id="0">
    <w:p w:rsidR="005D7AC2" w:rsidRDefault="005D7AC2" w:rsidP="006B21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16A" w:rsidRDefault="006B216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16A" w:rsidRDefault="006B216A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16A" w:rsidRDefault="006B216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7AC2" w:rsidRDefault="005D7AC2" w:rsidP="006B216A">
      <w:pPr>
        <w:spacing w:after="0" w:line="240" w:lineRule="auto"/>
      </w:pPr>
      <w:r>
        <w:separator/>
      </w:r>
    </w:p>
  </w:footnote>
  <w:footnote w:type="continuationSeparator" w:id="0">
    <w:p w:rsidR="005D7AC2" w:rsidRDefault="005D7AC2" w:rsidP="006B21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16A" w:rsidRDefault="006B216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16A" w:rsidRDefault="006B216A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16A" w:rsidRDefault="006B216A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LIwMjczMDMyMDJT0lEKTi0uzszPAykwrAUASMdBKCwAAAA="/>
  </w:docVars>
  <w:rsids>
    <w:rsidRoot w:val="006B216A"/>
    <w:rsid w:val="00465C0A"/>
    <w:rsid w:val="005D7AC2"/>
    <w:rsid w:val="006B216A"/>
    <w:rsid w:val="00EA6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AFB17B-8A48-4B4A-B46D-509BB3419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B21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6B216A"/>
  </w:style>
  <w:style w:type="paragraph" w:styleId="a5">
    <w:name w:val="footer"/>
    <w:basedOn w:val="a"/>
    <w:link w:val="a6"/>
    <w:uiPriority w:val="99"/>
    <w:unhideWhenUsed/>
    <w:rsid w:val="006B21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6B216A"/>
  </w:style>
  <w:style w:type="table" w:styleId="4">
    <w:name w:val="Plain Table 4"/>
    <w:basedOn w:val="a1"/>
    <w:uiPriority w:val="44"/>
    <w:rsid w:val="006B216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8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פרפ זהר לוי</dc:creator>
  <cp:keywords/>
  <dc:description/>
  <cp:lastModifiedBy>פרפ זהר לוי</cp:lastModifiedBy>
  <cp:revision>1</cp:revision>
  <dcterms:created xsi:type="dcterms:W3CDTF">2022-04-22T06:33:00Z</dcterms:created>
  <dcterms:modified xsi:type="dcterms:W3CDTF">2022-04-22T06:35:00Z</dcterms:modified>
</cp:coreProperties>
</file>